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04015" w14:textId="25BB6165" w:rsidR="00DB50B2" w:rsidRPr="00DB50B2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Report Period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Aug </w:t>
      </w:r>
      <w:r w:rsidR="00284515">
        <w:rPr>
          <w:rFonts w:ascii="Times New Roman" w:eastAsia="Calibri" w:hAnsi="Times New Roman" w:cs="Times New Roman"/>
          <w:sz w:val="24"/>
          <w:szCs w:val="24"/>
        </w:rPr>
        <w:t>31 – Sept 13</w:t>
      </w:r>
    </w:p>
    <w:p w14:paraId="6758215B" w14:textId="77777777" w:rsidR="0090773E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Team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sdmay21-51</w:t>
      </w:r>
      <w:r w:rsidR="0090773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C771FC6" w14:textId="1E59FE64" w:rsidR="00DB50B2" w:rsidRPr="0090773E" w:rsidRDefault="0090773E" w:rsidP="0090773E">
      <w:pPr>
        <w:pStyle w:val="ListParagraph"/>
        <w:widowControl w:val="0"/>
        <w:numPr>
          <w:ilvl w:val="0"/>
          <w:numId w:val="3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90773E">
        <w:rPr>
          <w:rFonts w:ascii="Times New Roman" w:eastAsia="Calibri" w:hAnsi="Times New Roman" w:cs="Times New Roman"/>
          <w:sz w:val="24"/>
          <w:szCs w:val="24"/>
        </w:rPr>
        <w:t>Steven Sheets, Logan Anderson, Nicholas Heger, James Volpe, Jared Weilan</w:t>
      </w:r>
      <w:r w:rsidR="00A91461">
        <w:rPr>
          <w:rFonts w:ascii="Times New Roman" w:eastAsia="Calibri" w:hAnsi="Times New Roman" w:cs="Times New Roman"/>
          <w:sz w:val="24"/>
          <w:szCs w:val="24"/>
        </w:rPr>
        <w:t>d</w:t>
      </w:r>
    </w:p>
    <w:p w14:paraId="533DA806" w14:textId="1EFACC9B" w:rsidR="0090773E" w:rsidRPr="0090773E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Advisor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Dr. Goce Trajcevski</w:t>
      </w:r>
    </w:p>
    <w:p w14:paraId="32703451" w14:textId="77777777" w:rsidR="0090773E" w:rsidRPr="00DB50B2" w:rsidRDefault="0090773E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4F549AD" w14:textId="736159FC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Summary of Progress in this Period</w:t>
      </w:r>
    </w:p>
    <w:p w14:paraId="2BA4987E" w14:textId="38F35D98" w:rsidR="000973BD" w:rsidRPr="000973BD" w:rsidRDefault="00662217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ablished meeting time with </w:t>
      </w:r>
      <w:r w:rsidR="00595FBD">
        <w:rPr>
          <w:rFonts w:ascii="Times New Roman" w:hAnsi="Times New Roman" w:cs="Times New Roman"/>
          <w:sz w:val="24"/>
          <w:szCs w:val="24"/>
        </w:rPr>
        <w:t>Dr. Goce – Thursdays at 4:00 PM.</w:t>
      </w:r>
    </w:p>
    <w:p w14:paraId="587F66A2" w14:textId="249E0F08" w:rsidR="000973BD" w:rsidRDefault="009C2B47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eeting</w:t>
      </w:r>
      <w:r w:rsidR="009047A5">
        <w:rPr>
          <w:rFonts w:ascii="Times New Roman" w:hAnsi="Times New Roman" w:cs="Times New Roman"/>
          <w:sz w:val="24"/>
          <w:szCs w:val="24"/>
        </w:rPr>
        <w:t>: R</w:t>
      </w:r>
      <w:r>
        <w:rPr>
          <w:rFonts w:ascii="Times New Roman" w:hAnsi="Times New Roman" w:cs="Times New Roman"/>
          <w:sz w:val="24"/>
          <w:szCs w:val="24"/>
        </w:rPr>
        <w:t xml:space="preserve">eflected </w:t>
      </w:r>
      <w:r w:rsidR="00ED6A69">
        <w:rPr>
          <w:rFonts w:ascii="Times New Roman" w:hAnsi="Times New Roman" w:cs="Times New Roman"/>
          <w:sz w:val="24"/>
          <w:szCs w:val="24"/>
        </w:rPr>
        <w:t xml:space="preserve">on initial LT assignment on Requirements and Engineering Standards. </w:t>
      </w:r>
      <w:r w:rsidR="009047A5">
        <w:rPr>
          <w:rFonts w:ascii="Times New Roman" w:hAnsi="Times New Roman" w:cs="Times New Roman"/>
          <w:sz w:val="24"/>
          <w:szCs w:val="24"/>
        </w:rPr>
        <w:t>Instructed</w:t>
      </w:r>
      <w:r w:rsidR="00ED6A69">
        <w:rPr>
          <w:rFonts w:ascii="Times New Roman" w:hAnsi="Times New Roman" w:cs="Times New Roman"/>
          <w:sz w:val="24"/>
          <w:szCs w:val="24"/>
        </w:rPr>
        <w:t xml:space="preserve"> to complete </w:t>
      </w:r>
      <w:r w:rsidR="009047A5">
        <w:rPr>
          <w:rFonts w:ascii="Times New Roman" w:hAnsi="Times New Roman" w:cs="Times New Roman"/>
          <w:sz w:val="24"/>
          <w:szCs w:val="24"/>
        </w:rPr>
        <w:t>reading of survey. All of us have completed.</w:t>
      </w:r>
    </w:p>
    <w:p w14:paraId="5BD30107" w14:textId="16745C27" w:rsidR="009047A5" w:rsidRDefault="009047A5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meeting: Discussed the Design Thinking assignment</w:t>
      </w:r>
      <w:r w:rsidR="00E46BBC">
        <w:rPr>
          <w:rFonts w:ascii="Times New Roman" w:hAnsi="Times New Roman" w:cs="Times New Roman"/>
          <w:sz w:val="24"/>
          <w:szCs w:val="24"/>
        </w:rPr>
        <w:t xml:space="preserve">. With Goce, discussed tasks and </w:t>
      </w:r>
      <w:r w:rsidR="007640C5">
        <w:rPr>
          <w:rFonts w:ascii="Times New Roman" w:hAnsi="Times New Roman" w:cs="Times New Roman"/>
          <w:sz w:val="24"/>
          <w:szCs w:val="24"/>
        </w:rPr>
        <w:t>variables for our project, as well as roles, and just general familiarization with the context of the problem.</w:t>
      </w:r>
    </w:p>
    <w:p w14:paraId="08FFFC98" w14:textId="67C6471F" w:rsidR="00817776" w:rsidRPr="000973BD" w:rsidRDefault="00817776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bsite </w:t>
      </w:r>
      <w:r w:rsidR="00D55499">
        <w:rPr>
          <w:rFonts w:ascii="Times New Roman" w:hAnsi="Times New Roman" w:cs="Times New Roman"/>
          <w:sz w:val="24"/>
          <w:szCs w:val="24"/>
        </w:rPr>
        <w:t>and GitLab up shared with team.</w:t>
      </w:r>
    </w:p>
    <w:p w14:paraId="034D0A8B" w14:textId="647ADD0F" w:rsidR="00DB50B2" w:rsidRPr="000973BD" w:rsidRDefault="0000763D" w:rsidP="000973BD">
      <w:pPr>
        <w:widowControl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pict w14:anchorId="57DDE687">
          <v:rect id="_x0000_i1025" style="width:0;height:1.5pt" o:hralign="center" o:hrstd="t" o:hr="t" fillcolor="#a0a0a0" stroked="f"/>
        </w:pict>
      </w:r>
    </w:p>
    <w:p w14:paraId="32895FC6" w14:textId="56C0AE67" w:rsidR="00DB50B2" w:rsidRPr="0000763D" w:rsidRDefault="0000763D" w:rsidP="00DB50B2">
      <w:pPr>
        <w:widowControl w:val="0"/>
        <w:spacing w:line="360" w:lineRule="auto"/>
        <w:rPr>
          <w:rFonts w:ascii="Times New Roman" w:hAnsi="Times New Roman" w:cs="Times New Roman"/>
          <w:color w:val="FFFFFF" w:themeColor="background1"/>
          <w:sz w:val="12"/>
          <w:szCs w:val="12"/>
        </w:rPr>
      </w:pPr>
      <w:r w:rsidRPr="0000763D">
        <w:rPr>
          <w:rFonts w:ascii="Times New Roman" w:hAnsi="Times New Roman" w:cs="Times New Roman"/>
          <w:color w:val="FFFFFF" w:themeColor="background1"/>
          <w:sz w:val="12"/>
          <w:szCs w:val="12"/>
        </w:rPr>
        <w:t>.</w:t>
      </w:r>
    </w:p>
    <w:p w14:paraId="698C13D4" w14:textId="0D165448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Pending Issues</w:t>
      </w:r>
    </w:p>
    <w:p w14:paraId="0F623E4D" w14:textId="77777777" w:rsidR="00D55499" w:rsidRDefault="008A1FC6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Complete Lightning Talk – Project Plan assignment. </w:t>
      </w:r>
    </w:p>
    <w:p w14:paraId="5042EBE5" w14:textId="77777777" w:rsidR="00D55499" w:rsidRDefault="008A1FC6" w:rsidP="00D55499">
      <w:pPr>
        <w:pStyle w:val="ListParagraph"/>
        <w:widowControl w:val="0"/>
        <w:numPr>
          <w:ilvl w:val="1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Establish </w:t>
      </w:r>
      <w:r w:rsidR="00817776">
        <w:rPr>
          <w:rFonts w:ascii="Times New Roman" w:eastAsia="Calibri" w:hAnsi="Times New Roman" w:cs="Times New Roman"/>
          <w:sz w:val="24"/>
          <w:szCs w:val="24"/>
        </w:rPr>
        <w:t>any additional meeting times necessary to complete this.</w:t>
      </w:r>
    </w:p>
    <w:p w14:paraId="45D0D16C" w14:textId="5C66010B" w:rsidR="00DB50B2" w:rsidRPr="00F638C7" w:rsidRDefault="00817776" w:rsidP="00D55499">
      <w:pPr>
        <w:pStyle w:val="ListParagraph"/>
        <w:widowControl w:val="0"/>
        <w:numPr>
          <w:ilvl w:val="2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ommunication for this issue via Discord.</w:t>
      </w:r>
    </w:p>
    <w:p w14:paraId="0AA0CD3B" w14:textId="11B848F6" w:rsidR="00DB50B2" w:rsidRPr="00DB50B2" w:rsidRDefault="0000763D" w:rsidP="00DB50B2">
      <w:pPr>
        <w:widowControl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5B4DFF4">
          <v:rect id="_x0000_i1026" style="width:0;height:1.5pt" o:hralign="center" o:hrstd="t" o:hr="t" fillcolor="#a0a0a0" stroked="f"/>
        </w:pict>
      </w:r>
    </w:p>
    <w:p w14:paraId="65D3CEB8" w14:textId="38EF86C0" w:rsidR="00DB50B2" w:rsidRPr="0000763D" w:rsidRDefault="0000763D" w:rsidP="00DB50B2">
      <w:pPr>
        <w:widowControl w:val="0"/>
        <w:spacing w:line="360" w:lineRule="auto"/>
        <w:rPr>
          <w:rFonts w:ascii="Times New Roman" w:eastAsia="Calibri" w:hAnsi="Times New Roman" w:cs="Times New Roman"/>
          <w:color w:val="FFFFFF" w:themeColor="background1"/>
          <w:sz w:val="12"/>
          <w:szCs w:val="12"/>
        </w:rPr>
      </w:pPr>
      <w:r w:rsidRPr="0000763D">
        <w:rPr>
          <w:rFonts w:ascii="Times New Roman" w:eastAsia="Calibri" w:hAnsi="Times New Roman" w:cs="Times New Roman"/>
          <w:color w:val="FFFFFF" w:themeColor="background1"/>
          <w:sz w:val="12"/>
          <w:szCs w:val="12"/>
        </w:rPr>
        <w:t>.</w:t>
      </w:r>
    </w:p>
    <w:p w14:paraId="6A90EF6D" w14:textId="55CD074D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Plans for Upcoming Reporting Period</w:t>
      </w:r>
    </w:p>
    <w:p w14:paraId="7A2E4E62" w14:textId="18AAACC1" w:rsidR="00BA5B3E" w:rsidRDefault="00D55499" w:rsidP="00DB50B2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inish Project Plan</w:t>
      </w:r>
      <w:r w:rsidR="0017209A">
        <w:rPr>
          <w:rFonts w:ascii="Times New Roman" w:eastAsia="Calibri" w:hAnsi="Times New Roman" w:cs="Times New Roman"/>
          <w:sz w:val="24"/>
          <w:szCs w:val="24"/>
        </w:rPr>
        <w:t>, due Sept 23</w:t>
      </w:r>
      <w:r w:rsidR="00BA5B3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3867C95" w14:textId="3D1E037E" w:rsidR="00844413" w:rsidRDefault="00BA5B3E" w:rsidP="00BA5B3E">
      <w:pPr>
        <w:pStyle w:val="ListParagraph"/>
        <w:widowControl w:val="0"/>
        <w:numPr>
          <w:ilvl w:val="1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</w:t>
      </w:r>
      <w:r w:rsidR="00D55499">
        <w:rPr>
          <w:rFonts w:ascii="Times New Roman" w:eastAsia="Calibri" w:hAnsi="Times New Roman" w:cs="Times New Roman"/>
          <w:sz w:val="24"/>
          <w:szCs w:val="24"/>
        </w:rPr>
        <w:t xml:space="preserve">iscuss with Goce the day after it is due </w:t>
      </w:r>
      <w:r>
        <w:rPr>
          <w:rFonts w:ascii="Times New Roman" w:eastAsia="Calibri" w:hAnsi="Times New Roman" w:cs="Times New Roman"/>
          <w:sz w:val="24"/>
          <w:szCs w:val="24"/>
        </w:rPr>
        <w:t>on any critiques.</w:t>
      </w:r>
    </w:p>
    <w:p w14:paraId="4378CC78" w14:textId="00696AEB" w:rsidR="00BA5B3E" w:rsidRDefault="00BA5B3E" w:rsidP="00BA5B3E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Continual familiarization with </w:t>
      </w:r>
      <w:r w:rsidR="00D86FF6">
        <w:rPr>
          <w:rFonts w:ascii="Times New Roman" w:eastAsia="Calibri" w:hAnsi="Times New Roman" w:cs="Times New Roman"/>
          <w:sz w:val="24"/>
          <w:szCs w:val="24"/>
        </w:rPr>
        <w:t>spatial crowdsourcing problem.</w:t>
      </w:r>
    </w:p>
    <w:p w14:paraId="67377B9B" w14:textId="43F5E4C9" w:rsidR="00684790" w:rsidRDefault="00684790" w:rsidP="00BA5B3E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W</w:t>
      </w:r>
      <w:r w:rsidR="00884788">
        <w:rPr>
          <w:rFonts w:ascii="Times New Roman" w:eastAsia="Calibri" w:hAnsi="Times New Roman" w:cs="Times New Roman"/>
          <w:sz w:val="24"/>
          <w:szCs w:val="24"/>
        </w:rPr>
        <w:t>orking on Design Document V1, due Oct 4</w:t>
      </w:r>
      <w:r w:rsidR="00884788" w:rsidRPr="00884788">
        <w:rPr>
          <w:rFonts w:ascii="Times New Roman" w:eastAsia="Calibri" w:hAnsi="Times New Roman" w:cs="Times New Roman"/>
          <w:sz w:val="24"/>
          <w:szCs w:val="24"/>
          <w:vertAlign w:val="superscript"/>
        </w:rPr>
        <w:t>th</w:t>
      </w:r>
      <w:r w:rsidR="00884788">
        <w:rPr>
          <w:rFonts w:ascii="Times New Roman" w:eastAsia="Calibri" w:hAnsi="Times New Roman" w:cs="Times New Roman"/>
          <w:sz w:val="24"/>
          <w:szCs w:val="24"/>
        </w:rPr>
        <w:t>. “</w:t>
      </w:r>
      <w:r w:rsidR="00884788" w:rsidRPr="00884788">
        <w:rPr>
          <w:rFonts w:ascii="Times New Roman" w:eastAsia="Calibri" w:hAnsi="Times New Roman" w:cs="Times New Roman"/>
          <w:i/>
          <w:iCs/>
          <w:sz w:val="24"/>
          <w:szCs w:val="24"/>
        </w:rPr>
        <w:t>It should include complete Chapter 1 (Requirements) and preliminary Chapter 2 (Project plan).</w:t>
      </w:r>
      <w:r w:rsidR="00884788">
        <w:rPr>
          <w:rFonts w:ascii="Times New Roman" w:eastAsia="Calibri" w:hAnsi="Times New Roman" w:cs="Times New Roman"/>
          <w:sz w:val="24"/>
          <w:szCs w:val="24"/>
        </w:rPr>
        <w:t>”</w:t>
      </w:r>
    </w:p>
    <w:p w14:paraId="3DAC53D6" w14:textId="1DA93BD7" w:rsidR="00D86FF6" w:rsidRDefault="00D86FF6" w:rsidP="00BA5B3E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Beginning to place somewhat of a skeleton </w:t>
      </w:r>
      <w:r w:rsidR="00ED498E">
        <w:rPr>
          <w:rFonts w:ascii="Times New Roman" w:eastAsia="Calibri" w:hAnsi="Times New Roman" w:cs="Times New Roman"/>
          <w:sz w:val="24"/>
          <w:szCs w:val="24"/>
        </w:rPr>
        <w:t xml:space="preserve">onto the GitLab, although we have been told specifically to be very patient with implementation by Goce, until </w:t>
      </w:r>
      <w:r w:rsidR="00684790">
        <w:rPr>
          <w:rFonts w:ascii="Times New Roman" w:eastAsia="Calibri" w:hAnsi="Times New Roman" w:cs="Times New Roman"/>
          <w:sz w:val="24"/>
          <w:szCs w:val="24"/>
        </w:rPr>
        <w:t>we are</w:t>
      </w:r>
      <w:r w:rsidR="00ED498E">
        <w:rPr>
          <w:rFonts w:ascii="Times New Roman" w:eastAsia="Calibri" w:hAnsi="Times New Roman" w:cs="Times New Roman"/>
          <w:sz w:val="24"/>
          <w:szCs w:val="24"/>
        </w:rPr>
        <w:t xml:space="preserve"> given the green light</w:t>
      </w:r>
      <w:r w:rsidR="00DD74EB">
        <w:rPr>
          <w:rFonts w:ascii="Times New Roman" w:eastAsia="Calibri" w:hAnsi="Times New Roman" w:cs="Times New Roman"/>
          <w:sz w:val="24"/>
          <w:szCs w:val="24"/>
        </w:rPr>
        <w:t xml:space="preserve"> and are confident with how to pursue the problem.</w:t>
      </w:r>
    </w:p>
    <w:p w14:paraId="520AAEA8" w14:textId="76199940" w:rsidR="007A1C3F" w:rsidRPr="00C73F51" w:rsidRDefault="00684790" w:rsidP="00BA5B3E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Research into different map APIs and technologies which are well-suited for our project.</w:t>
      </w:r>
    </w:p>
    <w:sectPr w:rsidR="007A1C3F" w:rsidRPr="00C73F5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1A5D6" w14:textId="77777777" w:rsidR="00C1264A" w:rsidRDefault="00C1264A" w:rsidP="00DB50B2">
      <w:pPr>
        <w:spacing w:line="240" w:lineRule="auto"/>
      </w:pPr>
      <w:r>
        <w:separator/>
      </w:r>
    </w:p>
  </w:endnote>
  <w:endnote w:type="continuationSeparator" w:id="0">
    <w:p w14:paraId="0D52C5FF" w14:textId="77777777" w:rsidR="00C1264A" w:rsidRDefault="00C1264A" w:rsidP="00DB50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CBBCE" w14:textId="77777777" w:rsidR="00C1264A" w:rsidRDefault="00C1264A" w:rsidP="00DB50B2">
      <w:pPr>
        <w:spacing w:line="240" w:lineRule="auto"/>
      </w:pPr>
      <w:r>
        <w:separator/>
      </w:r>
    </w:p>
  </w:footnote>
  <w:footnote w:type="continuationSeparator" w:id="0">
    <w:p w14:paraId="199D7F31" w14:textId="77777777" w:rsidR="00C1264A" w:rsidRDefault="00C1264A" w:rsidP="00DB50B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E7358" w14:textId="30EFB3AC" w:rsidR="00DB50B2" w:rsidRPr="00DB50B2" w:rsidRDefault="00DB50B2" w:rsidP="00DB50B2">
    <w:pPr>
      <w:widowControl w:val="0"/>
      <w:spacing w:line="240" w:lineRule="auto"/>
      <w:ind w:right="-540"/>
      <w:jc w:val="center"/>
      <w:rPr>
        <w:rFonts w:ascii="Times New Roman" w:eastAsia="Calibri" w:hAnsi="Times New Roman" w:cs="Times New Roman"/>
        <w:sz w:val="24"/>
        <w:szCs w:val="24"/>
      </w:rPr>
    </w:pPr>
    <w:r w:rsidRPr="00ED35AA">
      <w:rPr>
        <w:rFonts w:ascii="Times New Roman" w:eastAsia="Calibri" w:hAnsi="Times New Roman" w:cs="Times New Roman"/>
        <w:b/>
        <w:sz w:val="24"/>
        <w:szCs w:val="24"/>
      </w:rPr>
      <w:t>Senior Design Bi-Weekly Status Report</w:t>
    </w:r>
    <w:r w:rsidR="0048688B">
      <w:rPr>
        <w:rFonts w:ascii="Times New Roman" w:eastAsia="Calibri" w:hAnsi="Times New Roman" w:cs="Times New Roman"/>
        <w:b/>
        <w:sz w:val="24"/>
        <w:szCs w:val="24"/>
      </w:rPr>
      <w:t xml:space="preserve"> 2</w:t>
    </w:r>
    <w:r w:rsidRPr="00ED35AA">
      <w:rPr>
        <w:rFonts w:ascii="Times New Roman" w:eastAsia="Calibri" w:hAnsi="Times New Roman" w:cs="Times New Roman"/>
        <w:b/>
        <w:sz w:val="24"/>
        <w:szCs w:val="24"/>
      </w:rPr>
      <w:t>; Fall 202</w:t>
    </w:r>
    <w:r>
      <w:rPr>
        <w:rFonts w:ascii="Times New Roman" w:eastAsia="Calibri" w:hAnsi="Times New Roman" w:cs="Times New Roman"/>
        <w:b/>
        <w:sz w:val="24"/>
        <w:szCs w:val="24"/>
      </w:rPr>
      <w:t>0</w:t>
    </w:r>
    <w:r w:rsidRPr="00ED35AA">
      <w:rPr>
        <w:rFonts w:ascii="Times New Roman" w:eastAsia="Calibri" w:hAnsi="Times New Roman" w:cs="Times New Roman"/>
        <w:b/>
        <w:sz w:val="24"/>
        <w:szCs w:val="24"/>
      </w:rPr>
      <w:tab/>
      <w:t xml:space="preserve">      </w:t>
    </w:r>
    <w:r w:rsidR="0000763D">
      <w:rPr>
        <w:rFonts w:ascii="Times New Roman" w:hAnsi="Times New Roman" w:cs="Times New Roman"/>
        <w:sz w:val="24"/>
        <w:szCs w:val="24"/>
      </w:rPr>
      <w:pict w14:anchorId="37469F5B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172D85"/>
    <w:multiLevelType w:val="hybridMultilevel"/>
    <w:tmpl w:val="47946718"/>
    <w:lvl w:ilvl="0" w:tplc="4DB47F9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F1D8C"/>
    <w:multiLevelType w:val="hybridMultilevel"/>
    <w:tmpl w:val="7D5E05B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B8461D"/>
    <w:multiLevelType w:val="hybridMultilevel"/>
    <w:tmpl w:val="88ACB796"/>
    <w:lvl w:ilvl="0" w:tplc="AF6EAC5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DQxMDYwMDc2MDRU0lEKTi0uzszPAykwqQUAezjYtywAAAA="/>
  </w:docVars>
  <w:rsids>
    <w:rsidRoot w:val="00DB50B2"/>
    <w:rsid w:val="0000763D"/>
    <w:rsid w:val="000973BD"/>
    <w:rsid w:val="000B31C2"/>
    <w:rsid w:val="00123DDE"/>
    <w:rsid w:val="0017209A"/>
    <w:rsid w:val="001C5F91"/>
    <w:rsid w:val="001F55CD"/>
    <w:rsid w:val="00284515"/>
    <w:rsid w:val="002C3653"/>
    <w:rsid w:val="0031486B"/>
    <w:rsid w:val="003175B0"/>
    <w:rsid w:val="003A00A4"/>
    <w:rsid w:val="00426B53"/>
    <w:rsid w:val="00446A4B"/>
    <w:rsid w:val="00480410"/>
    <w:rsid w:val="0048688B"/>
    <w:rsid w:val="004D4D44"/>
    <w:rsid w:val="00595FBD"/>
    <w:rsid w:val="00662217"/>
    <w:rsid w:val="00684790"/>
    <w:rsid w:val="006E576A"/>
    <w:rsid w:val="007640C5"/>
    <w:rsid w:val="007A1C3F"/>
    <w:rsid w:val="007D78EB"/>
    <w:rsid w:val="008158AD"/>
    <w:rsid w:val="00817776"/>
    <w:rsid w:val="00844413"/>
    <w:rsid w:val="00884788"/>
    <w:rsid w:val="008A1FC6"/>
    <w:rsid w:val="008F58B9"/>
    <w:rsid w:val="009047A5"/>
    <w:rsid w:val="00905DA3"/>
    <w:rsid w:val="0090773E"/>
    <w:rsid w:val="009219E1"/>
    <w:rsid w:val="009334C4"/>
    <w:rsid w:val="0095291C"/>
    <w:rsid w:val="009C2B47"/>
    <w:rsid w:val="00A91461"/>
    <w:rsid w:val="00AE44A8"/>
    <w:rsid w:val="00B40FDB"/>
    <w:rsid w:val="00B83B06"/>
    <w:rsid w:val="00BA5B3E"/>
    <w:rsid w:val="00C1264A"/>
    <w:rsid w:val="00C6240E"/>
    <w:rsid w:val="00C73F51"/>
    <w:rsid w:val="00D13A2A"/>
    <w:rsid w:val="00D55499"/>
    <w:rsid w:val="00D86FF6"/>
    <w:rsid w:val="00DB50B2"/>
    <w:rsid w:val="00DD74EB"/>
    <w:rsid w:val="00E16470"/>
    <w:rsid w:val="00E46BBC"/>
    <w:rsid w:val="00ED498E"/>
    <w:rsid w:val="00ED6A69"/>
    <w:rsid w:val="00F638C7"/>
    <w:rsid w:val="00F7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  <w14:docId w14:val="065DF97A"/>
  <w15:chartTrackingRefBased/>
  <w15:docId w15:val="{5AC8747C-B1B3-4D4A-8BA9-78B9BF542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0B2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50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0B2"/>
  </w:style>
  <w:style w:type="paragraph" w:styleId="Footer">
    <w:name w:val="footer"/>
    <w:basedOn w:val="Normal"/>
    <w:link w:val="Foot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0B2"/>
  </w:style>
  <w:style w:type="character" w:customStyle="1" w:styleId="Heading1Char">
    <w:name w:val="Heading 1 Char"/>
    <w:basedOn w:val="DefaultParagraphFont"/>
    <w:link w:val="Heading1"/>
    <w:uiPriority w:val="9"/>
    <w:rsid w:val="00DB50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ListParagraph">
    <w:name w:val="List Paragraph"/>
    <w:basedOn w:val="Normal"/>
    <w:uiPriority w:val="34"/>
    <w:qFormat/>
    <w:rsid w:val="00DB50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5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5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3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F7209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Design Bi-Weekly Status Report; Fall 2020</dc:title>
  <dc:subject/>
  <dc:creator>Steven Sheets</dc:creator>
  <cp:keywords/>
  <dc:description/>
  <cp:lastModifiedBy>Steven Sheets</cp:lastModifiedBy>
  <cp:revision>52</cp:revision>
  <dcterms:created xsi:type="dcterms:W3CDTF">2020-09-07T00:16:00Z</dcterms:created>
  <dcterms:modified xsi:type="dcterms:W3CDTF">2020-09-20T21:29:00Z</dcterms:modified>
</cp:coreProperties>
</file>